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FEC52" w14:textId="77777777" w:rsidR="00007ABA" w:rsidRDefault="00931339">
      <w:pPr>
        <w:pStyle w:val="Title"/>
      </w:pPr>
      <w:r>
        <w:t>Feedback for Project Number 16</w:t>
      </w:r>
    </w:p>
    <w:p w14:paraId="1579E314" w14:textId="77777777" w:rsidR="00007ABA" w:rsidRDefault="00931339">
      <w:pPr>
        <w:pStyle w:val="Heading2"/>
      </w:pPr>
      <w:bookmarkStart w:id="0" w:name="instructions"/>
      <w:r>
        <w:t>Instructions</w:t>
      </w:r>
      <w:bookmarkEnd w:id="0"/>
    </w:p>
    <w:p w14:paraId="00092F37" w14:textId="77777777" w:rsidR="00007ABA" w:rsidRDefault="00931339">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7B650640" w14:textId="77777777" w:rsidR="00007ABA" w:rsidRDefault="00931339">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6DADCB12" w14:textId="77777777" w:rsidR="00007ABA" w:rsidRDefault="00931339">
      <w:pPr>
        <w:pStyle w:val="Heading2"/>
      </w:pPr>
      <w:bookmarkStart w:id="1" w:name="feedback-below"/>
      <w:r>
        <w:t>Feedback Below</w:t>
      </w:r>
      <w:bookmarkEnd w:id="1"/>
    </w:p>
    <w:p w14:paraId="3F5468E6" w14:textId="77777777" w:rsidR="00007ABA" w:rsidRDefault="00931339">
      <w:pPr>
        <w:pStyle w:val="FirstParagraph"/>
      </w:pPr>
      <w:r>
        <w:rPr>
          <w:b/>
        </w:rPr>
        <w:t>What did you first notice about this project?</w:t>
      </w:r>
    </w:p>
    <w:p w14:paraId="24492708" w14:textId="66F8679B" w:rsidR="00007ABA" w:rsidRDefault="00931339">
      <w:pPr>
        <w:pStyle w:val="BodyText"/>
      </w:pPr>
      <w:r>
        <w:t>First thing i noticed was probably the</w:t>
      </w:r>
      <w:r w:rsidR="00F01747">
        <w:t xml:space="preserve"> </w:t>
      </w:r>
      <w:r>
        <w:t xml:space="preserve">theme. Does a good job of grabbing attention. </w:t>
      </w:r>
      <w:r w:rsidR="005062F6">
        <w:t>It looks good.</w:t>
      </w:r>
    </w:p>
    <w:p w14:paraId="256B31D4" w14:textId="77777777" w:rsidR="00007ABA" w:rsidRDefault="00931339">
      <w:pPr>
        <w:pStyle w:val="BodyText"/>
      </w:pPr>
      <w:r>
        <w:rPr>
          <w:b/>
        </w:rPr>
        <w:t>What was this project’s main story?</w:t>
      </w:r>
    </w:p>
    <w:p w14:paraId="1C635647" w14:textId="70CCC1E7" w:rsidR="00007ABA" w:rsidRDefault="00931339">
      <w:pPr>
        <w:pStyle w:val="BodyText"/>
      </w:pPr>
      <w:r>
        <w:t xml:space="preserve">The main story of this project is comparing the crime rates of different cities in Texas. </w:t>
      </w:r>
      <w:r w:rsidR="00913511">
        <w:t>T</w:t>
      </w:r>
      <w:r w:rsidR="00771D01">
        <w:t xml:space="preserve">he app allows you to </w:t>
      </w:r>
      <w:r w:rsidR="00913511">
        <w:t>select different crime rates across different cities.</w:t>
      </w:r>
      <w:r w:rsidR="00BD6FB3">
        <w:t xml:space="preserve"> </w:t>
      </w:r>
    </w:p>
    <w:p w14:paraId="1D1283EF" w14:textId="77777777" w:rsidR="00EE2804" w:rsidRDefault="00931339">
      <w:pPr>
        <w:pStyle w:val="BodyText"/>
      </w:pPr>
      <w:r>
        <w:rPr>
          <w:b/>
        </w:rPr>
        <w:t>What were some areas of improvement?</w:t>
      </w:r>
      <w:r>
        <w:t xml:space="preserve"> </w:t>
      </w:r>
    </w:p>
    <w:p w14:paraId="29F1A77A" w14:textId="1F1891A1" w:rsidR="00007ABA" w:rsidRDefault="00931339">
      <w:pPr>
        <w:pStyle w:val="BodyText"/>
      </w:pPr>
      <w:r>
        <w:t>I would probably calculate a per capita rate of crime for each city. It looks like the FBI aggregates total crime rate. The original data from the FBI has population sizes so it would be interesting to see the per capita rates of crime compared. Might see some small cities have a lot of crime compared to large cities with millions of people or vice versa.</w:t>
      </w:r>
    </w:p>
    <w:p w14:paraId="0C97968C" w14:textId="78718005" w:rsidR="004C3792" w:rsidRDefault="00D3369B">
      <w:pPr>
        <w:pStyle w:val="BodyText"/>
      </w:pPr>
      <w:r>
        <w:t>Overall,</w:t>
      </w:r>
      <w:r w:rsidR="004C3792">
        <w:t xml:space="preserve"> I think the design is good and easy to use. It is pretty effective.</w:t>
      </w:r>
    </w:p>
    <w:p w14:paraId="36B2CA50" w14:textId="1F1AB969" w:rsidR="00007ABA" w:rsidRDefault="00931339">
      <w:pPr>
        <w:pStyle w:val="BodyText"/>
      </w:pPr>
      <w:r>
        <w:rPr>
          <w:b/>
        </w:rPr>
        <w:t>What elements would you add to this project?</w:t>
      </w:r>
      <w:r>
        <w:t xml:space="preserve"> I think it would be good to add a few more cities. You may also be able to plot all the different kinds of crime together on the same plot if you color code them. I know it can get out of hand with a lot of </w:t>
      </w:r>
      <w:r w:rsidR="00871FD0">
        <w:t>categories</w:t>
      </w:r>
      <w:r>
        <w:t xml:space="preserve">, but 6 </w:t>
      </w:r>
      <w:r w:rsidR="00406528">
        <w:t xml:space="preserve">colors </w:t>
      </w:r>
      <w:r>
        <w:t>might be doable and might have more impact in telling the story.</w:t>
      </w:r>
      <w:r w:rsidR="001B05DA">
        <w:t xml:space="preserve"> This could be on a different tab from what you already have.</w:t>
      </w:r>
    </w:p>
    <w:p w14:paraId="0408347C" w14:textId="7A37AC22" w:rsidR="00007ABA" w:rsidRDefault="00931339">
      <w:pPr>
        <w:pStyle w:val="BodyText"/>
      </w:pPr>
      <w:r>
        <w:rPr>
          <w:b/>
        </w:rPr>
        <w:lastRenderedPageBreak/>
        <w:t>What were some successful elements of this project?</w:t>
      </w:r>
      <w:r>
        <w:t xml:space="preserve"> The theme and interactivity were effective. Does a good job highlighting some crime differences between the cities presented.</w:t>
      </w:r>
      <w:r w:rsidR="00BD6FB3">
        <w:t xml:space="preserve"> </w:t>
      </w:r>
    </w:p>
    <w:p w14:paraId="49D22F38" w14:textId="120E413B" w:rsidR="00007ABA" w:rsidRDefault="00931339">
      <w:pPr>
        <w:pStyle w:val="BodyText"/>
      </w:pPr>
      <w:r>
        <w:rPr>
          <w:b/>
        </w:rPr>
        <w:t>Any other thoughts you would like to convey to your peer?</w:t>
      </w:r>
      <w:r>
        <w:t xml:space="preserve"> I like the design and layout. It is an interesting topic too which sho</w:t>
      </w:r>
      <w:r w:rsidR="009D291A">
        <w:t>u</w:t>
      </w:r>
      <w:r>
        <w:t>ld be able to find other kinds of data if you wanted to expand the project.</w:t>
      </w:r>
      <w:r w:rsidR="00871FD0">
        <w:t xml:space="preserve"> I think it looks polished. A great start if you wanted to expand it</w:t>
      </w:r>
      <w:r w:rsidR="005062F6">
        <w:t xml:space="preserve">. </w:t>
      </w:r>
    </w:p>
    <w:sectPr w:rsidR="00007A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82CC9" w14:textId="77777777" w:rsidR="00EE0C6A" w:rsidRDefault="00EE0C6A">
      <w:pPr>
        <w:spacing w:after="0"/>
      </w:pPr>
      <w:r>
        <w:separator/>
      </w:r>
    </w:p>
  </w:endnote>
  <w:endnote w:type="continuationSeparator" w:id="0">
    <w:p w14:paraId="3C61FDB0" w14:textId="77777777" w:rsidR="00EE0C6A" w:rsidRDefault="00EE0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B7E95" w14:textId="77777777" w:rsidR="00EE0C6A" w:rsidRDefault="00EE0C6A">
      <w:r>
        <w:separator/>
      </w:r>
    </w:p>
  </w:footnote>
  <w:footnote w:type="continuationSeparator" w:id="0">
    <w:p w14:paraId="6816FF86" w14:textId="77777777" w:rsidR="00EE0C6A" w:rsidRDefault="00EE0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F060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ABA"/>
    <w:rsid w:val="00011C8B"/>
    <w:rsid w:val="001B05DA"/>
    <w:rsid w:val="001B70E6"/>
    <w:rsid w:val="00406528"/>
    <w:rsid w:val="004C3792"/>
    <w:rsid w:val="004E29B3"/>
    <w:rsid w:val="005062F6"/>
    <w:rsid w:val="00590D07"/>
    <w:rsid w:val="00771D01"/>
    <w:rsid w:val="00784D58"/>
    <w:rsid w:val="00871FD0"/>
    <w:rsid w:val="008D6863"/>
    <w:rsid w:val="00913511"/>
    <w:rsid w:val="00931339"/>
    <w:rsid w:val="009D291A"/>
    <w:rsid w:val="00B86B75"/>
    <w:rsid w:val="00BC48D5"/>
    <w:rsid w:val="00BD6FB3"/>
    <w:rsid w:val="00C36279"/>
    <w:rsid w:val="00D3369B"/>
    <w:rsid w:val="00E315A3"/>
    <w:rsid w:val="00EC6C67"/>
    <w:rsid w:val="00EE0C6A"/>
    <w:rsid w:val="00EE2804"/>
    <w:rsid w:val="00F01747"/>
    <w:rsid w:val="00F21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A044C"/>
  <w15:docId w15:val="{9AA34EC5-2630-445F-AFE0-E3ECEA083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53</Words>
  <Characters>2583</Characters>
  <Application>Microsoft Office Word</Application>
  <DocSecurity>0</DocSecurity>
  <Lines>21</Lines>
  <Paragraphs>6</Paragraphs>
  <ScaleCrop>false</ScaleCrop>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6</dc:title>
  <dc:creator>Antonio Lopez</dc:creator>
  <cp:keywords/>
  <cp:lastModifiedBy>Antonio Lopez</cp:lastModifiedBy>
  <cp:revision>15</cp:revision>
  <dcterms:created xsi:type="dcterms:W3CDTF">2021-05-11T22:23:00Z</dcterms:created>
  <dcterms:modified xsi:type="dcterms:W3CDTF">2021-05-1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